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1829" w14:textId="77777777" w:rsidR="00DA5460" w:rsidRPr="005924C3" w:rsidRDefault="00DA5460" w:rsidP="00DA5460">
      <w:pPr>
        <w:ind w:right="-240"/>
        <w:rPr>
          <w:rFonts w:ascii="Arial" w:hAnsi="Arial" w:cs="Arial"/>
          <w:b/>
          <w:bCs/>
          <w:sz w:val="22"/>
          <w:szCs w:val="22"/>
          <w:u w:val="single"/>
          <w:lang w:val="hu-HU"/>
        </w:rPr>
      </w:pPr>
      <w:r w:rsidRPr="005924C3">
        <w:rPr>
          <w:rFonts w:ascii="Arial" w:hAnsi="Arial" w:cs="Arial"/>
          <w:b/>
          <w:bCs/>
          <w:color w:val="FF0000"/>
          <w:sz w:val="22"/>
          <w:szCs w:val="22"/>
          <w:u w:val="single"/>
          <w:lang w:val="hu-HU"/>
        </w:rPr>
        <w:t>KÖZZÉTÉTEL: 2023. MÁRCIUS 21. 13:00 ÓRAKOR</w:t>
      </w:r>
    </w:p>
    <w:p w14:paraId="677BBD07" w14:textId="77777777" w:rsidR="00DA5460" w:rsidRPr="005924C3" w:rsidRDefault="00DA5460" w:rsidP="00DA5460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  <w:lang w:val="hu-HU"/>
        </w:rPr>
      </w:pPr>
    </w:p>
    <w:p w14:paraId="110F911C" w14:textId="77777777" w:rsidR="00DA5460" w:rsidRPr="005924C3" w:rsidRDefault="00DA5460" w:rsidP="00DA5460">
      <w:pPr>
        <w:ind w:right="-240"/>
        <w:rPr>
          <w:rFonts w:ascii="Arial" w:hAnsi="Arial" w:cs="Arial"/>
          <w:b/>
          <w:bCs/>
          <w:sz w:val="32"/>
          <w:szCs w:val="32"/>
          <w:lang w:val="hu-HU"/>
        </w:rPr>
      </w:pPr>
      <w:r w:rsidRPr="005924C3">
        <w:rPr>
          <w:rFonts w:ascii="Arial" w:hAnsi="Arial" w:cs="Arial"/>
          <w:b/>
          <w:bCs/>
          <w:sz w:val="32"/>
          <w:szCs w:val="32"/>
          <w:shd w:val="clear" w:color="auto" w:fill="FFFFFF"/>
          <w:lang w:val="hu-HU"/>
        </w:rPr>
        <w:t>Megérkezett az új, Európában tervezett és gyártott elektromos hajtású Ford Explorer</w:t>
      </w:r>
    </w:p>
    <w:p w14:paraId="1D3E914D" w14:textId="77777777" w:rsidR="00DA5460" w:rsidRPr="005924C3" w:rsidRDefault="00DA5460" w:rsidP="00DA5460">
      <w:pPr>
        <w:pStyle w:val="BodyText2"/>
        <w:spacing w:line="240" w:lineRule="auto"/>
        <w:rPr>
          <w:rFonts w:ascii="Arial" w:hAnsi="Arial" w:cs="Arial"/>
          <w:b/>
          <w:bCs/>
          <w:sz w:val="22"/>
          <w:szCs w:val="22"/>
          <w:lang w:val="hu-HU"/>
        </w:rPr>
      </w:pPr>
    </w:p>
    <w:p w14:paraId="0458FE4F" w14:textId="77777777" w:rsidR="00DA5460" w:rsidRPr="005924C3" w:rsidRDefault="00DA5460" w:rsidP="00DA5460">
      <w:pPr>
        <w:pStyle w:val="ListParagraph"/>
        <w:numPr>
          <w:ilvl w:val="0"/>
          <w:numId w:val="2"/>
        </w:numPr>
        <w:rPr>
          <w:rFonts w:ascii="Arial" w:hAnsi="Arial" w:cs="Arial"/>
          <w:lang w:val="hu-HU"/>
        </w:rPr>
      </w:pPr>
      <w:r w:rsidRPr="005924C3">
        <w:rPr>
          <w:rFonts w:ascii="Arial" w:hAnsi="Arial" w:cs="Arial"/>
          <w:lang w:val="hu-HU"/>
        </w:rPr>
        <w:t>Az új Explorer crossover nyitja meg a lenyűgöző, ikonikus elektromos autók hosszú sorát, amelyeken felfedezhető a Ford amerikai öröksége, de Európában tervezték őket</w:t>
      </w:r>
    </w:p>
    <w:p w14:paraId="6520CD2D" w14:textId="77777777" w:rsidR="00DA5460" w:rsidRPr="005924C3" w:rsidRDefault="00DA5460" w:rsidP="00DA5460">
      <w:pPr>
        <w:ind w:left="360" w:right="720"/>
        <w:rPr>
          <w:rFonts w:ascii="Arial" w:hAnsi="Arial" w:cs="Arial"/>
          <w:b/>
          <w:sz w:val="22"/>
          <w:szCs w:val="22"/>
          <w:lang w:val="hu-HU"/>
        </w:rPr>
      </w:pPr>
    </w:p>
    <w:p w14:paraId="366C2532" w14:textId="77777777" w:rsidR="00DA5460" w:rsidRPr="005924C3" w:rsidRDefault="00DA5460" w:rsidP="00DA5460">
      <w:pPr>
        <w:pStyle w:val="ListParagraph"/>
        <w:numPr>
          <w:ilvl w:val="0"/>
          <w:numId w:val="2"/>
        </w:numPr>
        <w:rPr>
          <w:rFonts w:ascii="Arial" w:hAnsi="Arial" w:cs="Arial"/>
          <w:lang w:val="hu-HU"/>
        </w:rPr>
      </w:pPr>
      <w:r w:rsidRPr="005924C3">
        <w:rPr>
          <w:rFonts w:ascii="Arial" w:hAnsi="Arial" w:cs="Arial"/>
          <w:lang w:val="hu-HU"/>
        </w:rPr>
        <w:t>Legmodernebb szórakoztató és információs rendszerével, 15 colos mozgatható képernyőjével, vezeték nélküli app-integrációjával és fejlett vezetéssegítő rendszereivel a tisztán elektromos hajtású Explorer páratlan digitális élményt kínál</w:t>
      </w:r>
    </w:p>
    <w:p w14:paraId="6DDBAD94" w14:textId="77777777" w:rsidR="00DA5460" w:rsidRPr="005924C3" w:rsidRDefault="00DA5460" w:rsidP="00DA5460">
      <w:pPr>
        <w:pStyle w:val="ListParagraph"/>
        <w:rPr>
          <w:rFonts w:ascii="Arial" w:hAnsi="Arial" w:cs="Arial"/>
          <w:lang w:val="hu-HU"/>
        </w:rPr>
      </w:pPr>
    </w:p>
    <w:p w14:paraId="1F9EEC5F" w14:textId="77777777" w:rsidR="00DA5460" w:rsidRPr="005924C3" w:rsidRDefault="00DA5460" w:rsidP="00DA5460">
      <w:pPr>
        <w:pStyle w:val="ListParagraph"/>
        <w:numPr>
          <w:ilvl w:val="0"/>
          <w:numId w:val="2"/>
        </w:numPr>
        <w:rPr>
          <w:rFonts w:ascii="Arial" w:hAnsi="Arial" w:cs="Arial"/>
          <w:lang w:val="hu-HU"/>
        </w:rPr>
      </w:pPr>
      <w:r w:rsidRPr="005924C3">
        <w:rPr>
          <w:rFonts w:ascii="Arial" w:hAnsi="Arial" w:cs="Arial"/>
          <w:lang w:val="hu-HU"/>
        </w:rPr>
        <w:t>Az átgondolt kialakítású, tágas kabin olyan megoldásokat rejt, mint az értékmegőrző rekesz vagy a 17 literes középkonzol, amiben akár nagyobb tárgy – például egy laptop – is elfér</w:t>
      </w:r>
    </w:p>
    <w:p w14:paraId="2EDEB7AD" w14:textId="77777777" w:rsidR="00DA5460" w:rsidRPr="005924C3" w:rsidRDefault="00DA5460" w:rsidP="00DA5460">
      <w:pPr>
        <w:pStyle w:val="ListParagraph"/>
        <w:ind w:left="360"/>
        <w:rPr>
          <w:rFonts w:ascii="Arial" w:hAnsi="Arial" w:cs="Arial"/>
          <w:lang w:val="hu-HU"/>
        </w:rPr>
      </w:pPr>
    </w:p>
    <w:p w14:paraId="31394669" w14:textId="77777777" w:rsidR="00DA5460" w:rsidRPr="005924C3" w:rsidRDefault="00DA5460" w:rsidP="00DA5460">
      <w:pPr>
        <w:pStyle w:val="ListParagraph"/>
        <w:numPr>
          <w:ilvl w:val="0"/>
          <w:numId w:val="2"/>
        </w:numPr>
        <w:rPr>
          <w:rFonts w:ascii="Arial" w:hAnsi="Arial" w:cs="Arial"/>
          <w:lang w:val="hu-HU"/>
        </w:rPr>
      </w:pPr>
      <w:r w:rsidRPr="005924C3">
        <w:rPr>
          <w:rFonts w:ascii="Arial" w:hAnsi="Arial" w:cs="Arial"/>
          <w:lang w:val="hu-HU"/>
        </w:rPr>
        <w:t>Az Explorer kiválóan alkalmas a hosszú utazásokra, hiszen akkumulátora mindössze 25 perc alatt feltölthető 10-ről 80 százalékra.</w:t>
      </w:r>
      <w:r w:rsidRPr="005924C3">
        <w:rPr>
          <w:rFonts w:ascii="Arial" w:hAnsi="Arial" w:cs="Arial"/>
          <w:vertAlign w:val="superscript"/>
          <w:lang w:val="hu-HU"/>
        </w:rPr>
        <w:t xml:space="preserve">1 </w:t>
      </w:r>
      <w:r w:rsidRPr="005924C3">
        <w:rPr>
          <w:rFonts w:ascii="Arial" w:hAnsi="Arial" w:cs="Arial"/>
          <w:lang w:val="hu-HU"/>
        </w:rPr>
        <w:t>A vezető kényelmét olyan megoldások szolgálják, mint a Sávváltó Asszisztens és a masszázsülés</w:t>
      </w:r>
    </w:p>
    <w:p w14:paraId="7D4EE675" w14:textId="77777777" w:rsidR="00DA5460" w:rsidRPr="005924C3" w:rsidRDefault="00DA5460" w:rsidP="00DA5460">
      <w:pPr>
        <w:pStyle w:val="ListParagraph"/>
        <w:rPr>
          <w:rFonts w:ascii="Arial" w:hAnsi="Arial" w:cs="Arial"/>
          <w:lang w:val="hu-HU"/>
        </w:rPr>
      </w:pPr>
    </w:p>
    <w:p w14:paraId="56EC1F2C" w14:textId="77777777" w:rsidR="00DA5460" w:rsidRPr="005924C3" w:rsidRDefault="00DA5460" w:rsidP="00DA5460">
      <w:pPr>
        <w:pStyle w:val="ListParagraph"/>
        <w:numPr>
          <w:ilvl w:val="0"/>
          <w:numId w:val="2"/>
        </w:numPr>
        <w:rPr>
          <w:rFonts w:ascii="Arial" w:hAnsi="Arial" w:cs="Arial"/>
          <w:lang w:val="hu-HU"/>
        </w:rPr>
      </w:pPr>
      <w:r w:rsidRPr="005924C3">
        <w:rPr>
          <w:rFonts w:ascii="Arial" w:hAnsi="Arial" w:cs="Arial"/>
          <w:lang w:val="hu-HU"/>
        </w:rPr>
        <w:t xml:space="preserve">A vásárlók mától </w:t>
      </w:r>
      <w:hyperlink r:id="rId12" w:history="1">
        <w:r w:rsidRPr="005924C3">
          <w:rPr>
            <w:rStyle w:val="Hyperlink"/>
            <w:rFonts w:ascii="Arial" w:hAnsi="Arial" w:cs="Arial"/>
            <w:lang w:val="hu-HU"/>
          </w:rPr>
          <w:t>virtuális Explorer tesztvezetésen</w:t>
        </w:r>
      </w:hyperlink>
      <w:r w:rsidRPr="005924C3">
        <w:rPr>
          <w:rFonts w:ascii="Arial" w:hAnsi="Arial" w:cs="Arial"/>
          <w:lang w:val="hu-HU"/>
        </w:rPr>
        <w:t xml:space="preserve"> is részt vehetnek, sokféle izgalmas környezetben próbálva ki az autót asztali vagy mobil eszközeiken</w:t>
      </w:r>
    </w:p>
    <w:p w14:paraId="3B74C0D0" w14:textId="77777777" w:rsidR="00DA5460" w:rsidRPr="005924C3" w:rsidRDefault="00DA5460" w:rsidP="00DA5460">
      <w:pPr>
        <w:rPr>
          <w:rFonts w:ascii="Arial" w:hAnsi="Arial" w:cs="Arial"/>
          <w:sz w:val="22"/>
          <w:szCs w:val="22"/>
          <w:lang w:val="hu-HU"/>
        </w:rPr>
      </w:pPr>
    </w:p>
    <w:p w14:paraId="0915BFA3" w14:textId="77777777" w:rsidR="00DA5460" w:rsidRPr="005924C3" w:rsidRDefault="00DA5460" w:rsidP="00DA5460">
      <w:pPr>
        <w:rPr>
          <w:rFonts w:ascii="Arial" w:hAnsi="Arial" w:cs="Arial"/>
          <w:sz w:val="22"/>
          <w:szCs w:val="22"/>
          <w:lang w:val="hu-HU"/>
        </w:rPr>
      </w:pPr>
    </w:p>
    <w:p w14:paraId="60455D55" w14:textId="4149E41F" w:rsidR="00DA5460" w:rsidRPr="00DA5460" w:rsidRDefault="002E5D32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F93E55">
        <w:rPr>
          <w:rFonts w:ascii="Arial" w:hAnsi="Arial" w:cs="Arial"/>
          <w:b/>
          <w:bCs/>
          <w:sz w:val="22"/>
          <w:szCs w:val="22"/>
          <w:lang w:val="hu-HU"/>
        </w:rPr>
        <w:t xml:space="preserve">BUDAPEST, </w:t>
      </w:r>
      <w:r w:rsidR="008F55FB" w:rsidRPr="00F93E55">
        <w:rPr>
          <w:rFonts w:ascii="Arial" w:hAnsi="Arial" w:cs="Arial"/>
          <w:b/>
          <w:bCs/>
          <w:sz w:val="22"/>
          <w:szCs w:val="22"/>
          <w:lang w:val="hu-HU"/>
        </w:rPr>
        <w:t xml:space="preserve">Magyarország, 2023. </w:t>
      </w:r>
      <w:r w:rsidR="001B27A4" w:rsidRPr="00F93E55">
        <w:rPr>
          <w:rFonts w:ascii="Arial" w:hAnsi="Arial" w:cs="Arial"/>
          <w:b/>
          <w:bCs/>
          <w:sz w:val="22"/>
          <w:szCs w:val="22"/>
          <w:lang w:val="hu-HU"/>
        </w:rPr>
        <w:t>március</w:t>
      </w:r>
      <w:r w:rsidR="008F55FB" w:rsidRPr="00F93E55">
        <w:rPr>
          <w:rFonts w:ascii="Arial" w:hAnsi="Arial" w:cs="Arial"/>
          <w:b/>
          <w:bCs/>
          <w:sz w:val="22"/>
          <w:szCs w:val="22"/>
          <w:lang w:val="hu-HU"/>
        </w:rPr>
        <w:t xml:space="preserve"> </w:t>
      </w:r>
      <w:r w:rsidR="00496C7B">
        <w:rPr>
          <w:rFonts w:ascii="Arial" w:hAnsi="Arial" w:cs="Arial"/>
          <w:b/>
          <w:bCs/>
          <w:sz w:val="22"/>
          <w:szCs w:val="22"/>
          <w:lang w:val="hu-HU"/>
        </w:rPr>
        <w:t>21</w:t>
      </w:r>
      <w:r w:rsidR="008F55FB" w:rsidRPr="00F93E55">
        <w:rPr>
          <w:rFonts w:ascii="Arial" w:hAnsi="Arial" w:cs="Arial"/>
          <w:b/>
          <w:bCs/>
          <w:sz w:val="22"/>
          <w:szCs w:val="22"/>
          <w:lang w:val="hu-HU"/>
        </w:rPr>
        <w:t>.</w:t>
      </w:r>
      <w:r w:rsidRPr="00F93E55">
        <w:rPr>
          <w:rFonts w:ascii="Arial" w:hAnsi="Arial" w:cs="Arial"/>
          <w:b/>
          <w:bCs/>
          <w:sz w:val="22"/>
          <w:szCs w:val="22"/>
          <w:lang w:val="hu-HU"/>
        </w:rPr>
        <w:t xml:space="preserve"> </w:t>
      </w:r>
      <w:r w:rsidRPr="00F93E55">
        <w:rPr>
          <w:sz w:val="22"/>
          <w:szCs w:val="22"/>
          <w:lang w:val="hu-HU"/>
        </w:rPr>
        <w:t>–</w:t>
      </w:r>
      <w:r w:rsidR="001B27A4" w:rsidRPr="00F93E55">
        <w:rPr>
          <w:sz w:val="22"/>
          <w:szCs w:val="22"/>
          <w:lang w:val="hu-HU"/>
        </w:rPr>
        <w:t xml:space="preserve"> </w:t>
      </w:r>
      <w:r w:rsidR="00DA5460"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 Ford ma mutatta be a tisztán elektromos hajtású Explorert; egy új elektromos autót, amely hatásosan ötvözi a német mérnöki tudást és az </w:t>
      </w:r>
      <w:r w:rsidR="001A5E18">
        <w:rPr>
          <w:rFonts w:ascii="Arial" w:eastAsiaTheme="minorHAnsi" w:hAnsi="Arial" w:cs="Arial"/>
          <w:color w:val="000000"/>
          <w:sz w:val="22"/>
          <w:szCs w:val="22"/>
          <w:lang w:val="hu-HU"/>
        </w:rPr>
        <w:t>ikoniku</w:t>
      </w:r>
      <w:r w:rsidR="00DA5460"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s amerikai stílust.</w:t>
      </w:r>
    </w:p>
    <w:p w14:paraId="601A6A48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06C3547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z Explorer az első modell a Ford innovatív, új elektromos járműveinek hosszú sorában, és erre az autóra vár a feladat, hogy kitapossa a Ford márka teljes európai megújulásához vezető utat. A közepes méretű crossover két üléssorában öt utas fér el, és az autót bőségesen felszerelték mindennel, amire egy családnak szüksége lehet egy kalandos kiránduláson.</w:t>
      </w:r>
    </w:p>
    <w:p w14:paraId="0244DEEE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72906F0" w14:textId="3C36EDDA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 Németországban tervezett és gyártott, tisztán elektromos hajtású Explorer páratlan digitális élményt kínál, biztosítva utasainak, hogy menet közben is mindig kapcsolatban lehessenek a külvilággal, és a lehető legkényelmesebben utazzanak. Ezt olyan megoldások szolgálják, mint a SYNC Move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²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hatalmas méretű, mozgatható képernyője, a hálózatba kapcsolt szórakoztató rendszer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>az utastérhez szabott hifivel, a vezeték nélküli app-integráció és a fejlett vezetéssegítő technológiák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³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.</w:t>
      </w:r>
    </w:p>
    <w:p w14:paraId="6BFBDAB0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80176F1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 kalandra kész dizájn és az öt üléssel is 470 literes csomagtér révén a Ford legújabb elektromos autója tökéletes társ a városi és vidéki felfedező utakhoz. A vezető és az első utas közé beépített 17 literes konzoldobozban akár egy 15 colos laptop is elfér, de a középkonzol egy értékmegőrző rekeszt is rejt, a csomagtérajtó pedig kézhasználat nélkül nyitható.</w:t>
      </w:r>
    </w:p>
    <w:p w14:paraId="2B3CCFB2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6F8B8D4" w14:textId="2C063A46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 futurista külső stílushoz remekül illik az ultramodern utastér, amelynek prémium burkolatai, formás sportülései és kifinomult soundbar-stílusú hangszórói sokkal inkább emlékeztetnek egy forradalmian újszerű tanulmányautóra, mint egy családi járműre. A komfortos utazást még kellemesebbé teszi, hogy az akkumulátor nagyon gyorsan, mindössze 25 perc alatt feltölthető 10-ről 80 százalékra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¹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, és ehhez jövőre már 500 ezer töltőállomás áll rendelkezésre Európában.</w:t>
      </w:r>
    </w:p>
    <w:p w14:paraId="1ED77CB4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 </w:t>
      </w:r>
    </w:p>
    <w:p w14:paraId="4BD7B725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“Az Explorer az izgalmas elektromos Fordok új családjának első tagja. Felfedezhetők benne amerikai tradícióink, de Kölnben gyártjuk európai vásárlóinknak, készen a nagy kalandokra, és csordultig töltve mindennel, amire csak szükség lehet a kellemes napi használathoz,” mondta Martin Sander, a Ford Model e Európa vezérigazgatója.</w:t>
      </w:r>
    </w:p>
    <w:p w14:paraId="2D99D14C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0FF15B3" w14:textId="77777777" w:rsidR="00DA5460" w:rsidRPr="002E2B4B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2E2B4B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Stílusos, intelligens, és készen áll bármilyen utazásra</w:t>
      </w:r>
    </w:p>
    <w:p w14:paraId="54F01346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9203475" w14:textId="36FB64E0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 Ford elektromos forradalmának élharcosa, a tisztán elektromos hajtású Explorer a vállalat első olyan elektromos modellje, amit az új Ford Kölni EV Központban gyártanak. A Ford </w:t>
      </w:r>
      <w:r w:rsidR="00175431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tavaly jelentette be, hogy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2030-ra egy </w:t>
      </w:r>
      <w:r w:rsidR="00AF08E2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teljesen új,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tisztán elektromos hajtású személyautó-portfóliót </w:t>
      </w:r>
      <w:r w:rsidR="00AF08E2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mutat be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z európai piac</w:t>
      </w:r>
      <w:r w:rsidR="00AF08E2">
        <w:rPr>
          <w:rFonts w:ascii="Arial" w:eastAsiaTheme="minorHAnsi" w:hAnsi="Arial" w:cs="Arial"/>
          <w:color w:val="000000"/>
          <w:sz w:val="22"/>
          <w:szCs w:val="22"/>
          <w:lang w:val="hu-HU"/>
        </w:rPr>
        <w:t>on.</w:t>
      </w:r>
    </w:p>
    <w:p w14:paraId="03892B26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048FE96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z áramvonalas karosszéria hűen tükrözi a Ford ikonikus amerikai SUV-modelljének szellemiségét és magabiztos stílusát, ám a dizájnerek ezt az új elektromos korszakhoz hangolták, aminek leglátványosabb jele, hogy a hagyományos hűtőrács helyett egy ‘pajzs’ díszíti az autó orrát.</w:t>
      </w:r>
    </w:p>
    <w:p w14:paraId="4B5B99A8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422A1B8" w14:textId="329C563E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 SYNC Move szórakoztató és információs rendszer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²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hibátlan konnektivitást biztosít az utasok számára; mozgatható 15 colos érintőképernyője könnyedén csúsztatható fel-le, mögötte pedig egy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>értékmegőrző található, ahol az értékes dolgok rejtve maradnak a kíváncsi tekintetek elől. Egy másik rekeszben – ami egyben vezeték nélküli töltőként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⁴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is szolgál – elfér két nagyméretű okostelefon, és a SYNC Move vezeték nélküli kapcsolatot kínál az Android Auto és az Apple CarPlay rendszereken keresztül.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⁵</w:t>
      </w:r>
    </w:p>
    <w:p w14:paraId="0FA2C199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1E9D56F" w14:textId="7209D924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z autó akár útközben, akár otthon könnyen és gyorsan feltölthető. Az Explorer segít megtalálni a legkényelmesebb töltőállomásokat, otthon pedig úgy ütemezhető a töltés, hogy az a kedvezőbb áramtarifák időszakára essen, és a tulajdonost már teljesen feltöltött akku és előre felmelegített utastér </w:t>
      </w:r>
      <w:r w:rsidR="00F312C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és akkummulátor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várja a reggeli indulásnál.</w:t>
      </w:r>
    </w:p>
    <w:p w14:paraId="32ADEEC6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5ADE7B0" w14:textId="5A23D5DB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z Explorer rengeteg olyan megoldást rejt, amelyek garantálják, hogy a vezető és utasai ugyanolyan frissen érkezzenek meg úticéljukhoz, mint ahogy elindultak otthonról. A páratlan komfortot biztosító alapfelszereltségben olyan tételek szerepelnek, mint a fűthető első ülés</w:t>
      </w:r>
      <w:r w:rsidR="00C5285C">
        <w:rPr>
          <w:rFonts w:ascii="Arial" w:eastAsiaTheme="minorHAnsi" w:hAnsi="Arial" w:cs="Arial"/>
          <w:color w:val="000000"/>
          <w:sz w:val="22"/>
          <w:szCs w:val="22"/>
          <w:lang w:val="hu-HU"/>
        </w:rPr>
        <w:t>ek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és kormánykerék, a massz</w:t>
      </w:r>
      <w:r w:rsidR="009E7B11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ázs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vezetőülés, vagy a klímaberendezés, amellyel a vezető és az első utas egymástól függetlenül beállíthatják a számukra kellemes hőmérsékletet. Már maga a beszállás is kényelmes a kulcs nélküli ajtónyitásnak köszönhetően, extraként pedig megrendelhető a kézhasználat nélkül nyitható csomagtérajtó, ami nagyon praktikus, amikor az ember keze tele van sportfelszereléssel; ilyenkor elég meglendíteni a lábat a hátsó lökhárító alatt, és a csomagtér már fel is tárul.</w:t>
      </w:r>
    </w:p>
    <w:p w14:paraId="0B9E28E7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D93D0DA" w14:textId="7C0FDE9A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 modern vezetéssegítő rendszerek némelyikét most először mutatja be Európában a Ford: a Sávváltó Asszisztens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³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az indexkar megnyomása után finoman és biztonságosan átkormányozza az autót a szomszédos sávba, a Biztonságos Kiszállás Asszisztens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³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pedig jelzi, ha az ajtó nyitásakor éppen egy kerékpáros közelít az autó mögött.</w:t>
      </w:r>
    </w:p>
    <w:p w14:paraId="3AC0181B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669A6A3" w14:textId="77777777" w:rsidR="00DA5460" w:rsidRPr="002E2B4B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2E2B4B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Kaland a javából</w:t>
      </w:r>
    </w:p>
    <w:p w14:paraId="4E2AAB75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600853D" w14:textId="64BCDE30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Az Explorer kivételes képességeinek bemutatására a Fo</w:t>
      </w:r>
      <w:r w:rsidR="00FB3484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rd felkérte Lexie Alford kalandutazó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influenszert (akit Lexie Limitless néven is ismernek, illetve a legfiatalabb emberként, aki már a Föld összes országában járt), hogy induljon világ körüli expedícióra az elektromos Explorerrel. Az utazás ötletét Aloha Wanderwell 100 évvel ezelőtti útja adta, amit a Ford szponzorált, és amelyen Aloha </w:t>
      </w:r>
      <w:r w:rsidRPr="005924C3">
        <w:rPr>
          <w:rFonts w:ascii="Arial" w:hAnsi="Arial" w:cs="Arial"/>
          <w:sz w:val="22"/>
          <w:szCs w:val="22"/>
          <w:lang w:val="hu-HU"/>
        </w:rPr>
        <w:t xml:space="preserve">hihetetlen </w:t>
      </w:r>
      <w:hyperlink r:id="rId13" w:history="1">
        <w:r w:rsidRPr="005924C3">
          <w:rPr>
            <w:rStyle w:val="Hyperlink"/>
            <w:rFonts w:ascii="Arial" w:hAnsi="Arial" w:cs="Arial"/>
            <w:sz w:val="22"/>
            <w:szCs w:val="22"/>
            <w:lang w:val="hu-HU"/>
          </w:rPr>
          <w:t>rekordot állított fel</w:t>
        </w:r>
      </w:hyperlink>
      <w:r w:rsidRPr="005924C3">
        <w:rPr>
          <w:rFonts w:ascii="Arial" w:hAnsi="Arial" w:cs="Arial"/>
          <w:sz w:val="22"/>
          <w:szCs w:val="22"/>
          <w:lang w:val="hu-HU"/>
        </w:rPr>
        <w:t xml:space="preserve"> egy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Ford T-Modellel.</w:t>
      </w:r>
    </w:p>
    <w:p w14:paraId="6D0457EA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AAD9548" w14:textId="50CDA3F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 xml:space="preserve">A vásárlók </w:t>
      </w:r>
      <w:r w:rsidRPr="005924C3">
        <w:rPr>
          <w:rFonts w:ascii="Arial" w:hAnsi="Arial" w:cs="Arial"/>
          <w:sz w:val="22"/>
          <w:szCs w:val="22"/>
          <w:lang w:val="hu-HU"/>
        </w:rPr>
        <w:t xml:space="preserve">mától </w:t>
      </w:r>
      <w:hyperlink r:id="rId14" w:history="1">
        <w:r w:rsidRPr="005924C3">
          <w:rPr>
            <w:rStyle w:val="Hyperlink"/>
            <w:rFonts w:ascii="Arial" w:hAnsi="Arial" w:cs="Arial"/>
            <w:sz w:val="22"/>
            <w:szCs w:val="22"/>
            <w:lang w:val="hu-HU"/>
          </w:rPr>
          <w:t>virtuális Explorer tesztvezetésen</w:t>
        </w:r>
      </w:hyperlink>
      <w:r w:rsidRPr="005924C3">
        <w:rPr>
          <w:rFonts w:ascii="Arial" w:hAnsi="Arial" w:cs="Arial"/>
          <w:sz w:val="22"/>
          <w:szCs w:val="22"/>
          <w:lang w:val="hu-HU"/>
        </w:rPr>
        <w:t xml:space="preserve"> is 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részt vehetnek, különböző izgalmas környezetekben próbálva ki az autót asztali vagy mobil eszközeiken.</w:t>
      </w:r>
    </w:p>
    <w:p w14:paraId="5044CCF0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A76EE99" w14:textId="63F08970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z Explorer két, gazdagon felszerelt változatban (Explorer és Explorer Premium) lesz kapható, </w:t>
      </w:r>
      <w:r w:rsidR="00F43718">
        <w:rPr>
          <w:rFonts w:ascii="Arial" w:eastAsiaTheme="minorHAnsi" w:hAnsi="Arial" w:cs="Arial"/>
          <w:color w:val="000000"/>
          <w:sz w:val="22"/>
          <w:szCs w:val="22"/>
          <w:lang w:val="hu-HU"/>
        </w:rPr>
        <w:t>az aut</w:t>
      </w:r>
      <w:r w:rsidR="005F09B7">
        <w:rPr>
          <w:rFonts w:ascii="Arial" w:eastAsiaTheme="minorHAnsi" w:hAnsi="Arial" w:cs="Arial"/>
          <w:color w:val="000000"/>
          <w:sz w:val="22"/>
          <w:szCs w:val="22"/>
          <w:lang w:val="hu-HU"/>
        </w:rPr>
        <w:t>ó iránti érdeklődést már mától lehet regisztrálni</w:t>
      </w:r>
      <w:r w:rsidR="00CD5BAB">
        <w:rPr>
          <w:rFonts w:ascii="Arial" w:eastAsiaTheme="minorHAnsi" w:hAnsi="Arial" w:cs="Arial"/>
          <w:color w:val="000000"/>
          <w:sz w:val="22"/>
          <w:szCs w:val="22"/>
          <w:lang w:val="hu-HU"/>
        </w:rPr>
        <w:t>, várhatóan szeptembertől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lehet </w:t>
      </w:r>
      <w:r w:rsidR="000D6B2F">
        <w:rPr>
          <w:rFonts w:ascii="Arial" w:eastAsiaTheme="minorHAnsi" w:hAnsi="Arial" w:cs="Arial"/>
          <w:color w:val="000000"/>
          <w:sz w:val="22"/>
          <w:szCs w:val="22"/>
          <w:lang w:val="hu-HU"/>
        </w:rPr>
        <w:t>majd meg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rendelni, </w:t>
      </w:r>
      <w:r w:rsidR="00CD5BAB">
        <w:rPr>
          <w:rFonts w:ascii="Arial" w:eastAsiaTheme="minorHAnsi" w:hAnsi="Arial" w:cs="Arial"/>
          <w:color w:val="000000"/>
          <w:sz w:val="22"/>
          <w:szCs w:val="22"/>
          <w:lang w:val="hu-HU"/>
        </w:rPr>
        <w:t>a tervek szerint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45.000 euró alatti belépő áron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⁶</w:t>
      </w:r>
      <w:r w:rsidRPr="00DA5460">
        <w:rPr>
          <w:rFonts w:ascii="Arial" w:eastAsiaTheme="minorHAnsi" w:hAnsi="Arial" w:cs="Arial"/>
          <w:color w:val="000000"/>
          <w:sz w:val="22"/>
          <w:szCs w:val="22"/>
          <w:lang w:val="hu-HU"/>
        </w:rPr>
        <w:t>.</w:t>
      </w:r>
      <w:r w:rsidR="00F768B7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Az első autók </w:t>
      </w:r>
      <w:r w:rsidR="000D6B2F">
        <w:rPr>
          <w:rFonts w:ascii="Arial" w:eastAsiaTheme="minorHAnsi" w:hAnsi="Arial" w:cs="Arial"/>
          <w:color w:val="000000"/>
          <w:sz w:val="22"/>
          <w:szCs w:val="22"/>
          <w:lang w:val="hu-HU"/>
        </w:rPr>
        <w:t>jövő év elején</w:t>
      </w:r>
      <w:r w:rsidR="00F768B7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megérkezhetnek a magyar márkakereskedésekbe.</w:t>
      </w:r>
    </w:p>
    <w:p w14:paraId="3FAC5480" w14:textId="77777777" w:rsidR="00DA5460" w:rsidRPr="00DA5460" w:rsidRDefault="00DA5460" w:rsidP="00DA5460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7EE94A3" w14:textId="3BD3006C" w:rsidR="008D26E8" w:rsidRPr="00F93E55" w:rsidRDefault="008D26E8" w:rsidP="008F55FB">
      <w:pPr>
        <w:spacing w:line="360" w:lineRule="auto"/>
        <w:ind w:right="-240"/>
        <w:jc w:val="center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F93E55">
        <w:rPr>
          <w:rFonts w:ascii="Arial" w:eastAsiaTheme="minorHAnsi" w:hAnsi="Arial" w:cs="Arial"/>
          <w:color w:val="000000"/>
          <w:sz w:val="22"/>
          <w:szCs w:val="22"/>
          <w:lang w:val="hu-HU"/>
        </w:rPr>
        <w:t># # #</w:t>
      </w:r>
    </w:p>
    <w:p w14:paraId="4A2CC3C8" w14:textId="77777777" w:rsidR="00C776A6" w:rsidRPr="00F93E55" w:rsidRDefault="00C776A6" w:rsidP="008F55F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797B70D" w14:textId="77777777" w:rsidR="00DA5460" w:rsidRPr="005924C3" w:rsidRDefault="00DA5460" w:rsidP="00DA5460">
      <w:pPr>
        <w:shd w:val="clear" w:color="auto" w:fill="FFFFFF"/>
        <w:rPr>
          <w:rFonts w:ascii="Arial" w:hAnsi="Arial" w:cs="Arial"/>
          <w:color w:val="000000" w:themeColor="text1"/>
          <w:szCs w:val="20"/>
          <w:lang w:val="hu-HU" w:eastAsia="en-GB"/>
        </w:rPr>
      </w:pPr>
      <w:r w:rsidRPr="005924C3">
        <w:rPr>
          <w:rFonts w:ascii="Arial" w:hAnsi="Arial" w:cs="Arial"/>
          <w:color w:val="000000" w:themeColor="text1"/>
          <w:szCs w:val="20"/>
          <w:vertAlign w:val="superscript"/>
          <w:lang w:val="hu-HU" w:eastAsia="en-GB"/>
        </w:rPr>
        <w:t>1</w:t>
      </w:r>
      <w:r w:rsidRPr="005924C3">
        <w:rPr>
          <w:rFonts w:ascii="Arial" w:hAnsi="Arial" w:cs="Arial"/>
          <w:color w:val="000000" w:themeColor="text1"/>
          <w:szCs w:val="20"/>
          <w:lang w:val="hu-HU" w:eastAsia="en-GB"/>
        </w:rPr>
        <w:t xml:space="preserve"> Számítógépes szimulációkkal végzett gyártói tesztek alapján. A </w:t>
      </w:r>
      <w:r w:rsidRPr="005924C3">
        <w:rPr>
          <w:rFonts w:ascii="Arial" w:hAnsi="Arial" w:cs="Arial"/>
          <w:szCs w:val="20"/>
          <w:shd w:val="clear" w:color="auto" w:fill="FFFFFF"/>
          <w:lang w:val="hu-HU" w:eastAsia="en-GB"/>
        </w:rPr>
        <w:t>töltés sebessége csökken, amikor az akkumulátor eléri teljes kapacitást. Az Ön autójának töltési ideje a töltési csúcsidőktől és az akkumulátor töltöttségi állapotától függően változhat</w:t>
      </w:r>
      <w:r w:rsidRPr="005924C3">
        <w:rPr>
          <w:rFonts w:ascii="Arial" w:hAnsi="Arial" w:cs="Arial"/>
          <w:color w:val="000000" w:themeColor="text1"/>
          <w:szCs w:val="20"/>
          <w:lang w:val="hu-HU" w:eastAsia="en-GB"/>
        </w:rPr>
        <w:t>.</w:t>
      </w:r>
    </w:p>
    <w:p w14:paraId="02562EEA" w14:textId="77777777" w:rsidR="00DA5460" w:rsidRPr="005924C3" w:rsidRDefault="00DA5460" w:rsidP="00DA5460">
      <w:pPr>
        <w:shd w:val="clear" w:color="auto" w:fill="FFFFFF"/>
        <w:rPr>
          <w:rFonts w:ascii="Arial" w:hAnsi="Arial" w:cs="Arial"/>
          <w:color w:val="000000" w:themeColor="text1"/>
          <w:szCs w:val="20"/>
          <w:lang w:val="hu-HU" w:eastAsia="en-GB"/>
        </w:rPr>
      </w:pPr>
    </w:p>
    <w:p w14:paraId="3F527B88" w14:textId="77777777" w:rsidR="00DA5460" w:rsidRPr="005924C3" w:rsidRDefault="00DA5460" w:rsidP="00DA5460">
      <w:pPr>
        <w:shd w:val="clear" w:color="auto" w:fill="FFFFFF"/>
        <w:rPr>
          <w:rFonts w:ascii="Arial" w:hAnsi="Arial" w:cs="Arial"/>
          <w:color w:val="000000" w:themeColor="text1"/>
          <w:szCs w:val="20"/>
          <w:lang w:val="hu-HU" w:eastAsia="en-GB"/>
        </w:rPr>
      </w:pPr>
      <w:r w:rsidRPr="005924C3">
        <w:rPr>
          <w:rFonts w:ascii="Arial" w:hAnsi="Arial" w:cs="Arial"/>
          <w:color w:val="000000" w:themeColor="text1"/>
          <w:szCs w:val="20"/>
          <w:vertAlign w:val="superscript"/>
          <w:lang w:val="hu-HU" w:eastAsia="en-GB"/>
        </w:rPr>
        <w:t xml:space="preserve">2 </w:t>
      </w:r>
      <w:r w:rsidRPr="005924C3">
        <w:rPr>
          <w:rFonts w:ascii="Arial" w:hAnsi="Arial" w:cs="Arial"/>
          <w:szCs w:val="20"/>
          <w:lang w:val="hu-HU"/>
        </w:rPr>
        <w:t>Ne vezessen zavaró körülmények hatása alatt. Ha lehetséges, használja a rendszerek hangvezérlését. Bizonyos funkciók zárolva lehetnek, amíg az autó sebességváltója menetfokozatba van kapcsolva. Nem minden funkció kompatibilis az összes telefonkészülékkel</w:t>
      </w:r>
      <w:r w:rsidRPr="005924C3">
        <w:rPr>
          <w:rFonts w:ascii="Arial" w:hAnsi="Arial" w:cs="Arial"/>
          <w:color w:val="000000" w:themeColor="text1"/>
          <w:szCs w:val="20"/>
          <w:lang w:val="hu-HU" w:eastAsia="en-GB"/>
        </w:rPr>
        <w:t>.</w:t>
      </w:r>
    </w:p>
    <w:p w14:paraId="5A59F6E9" w14:textId="77777777" w:rsidR="00DA5460" w:rsidRPr="005924C3" w:rsidRDefault="00DA5460" w:rsidP="00DA5460">
      <w:pPr>
        <w:shd w:val="clear" w:color="auto" w:fill="FFFFFF"/>
        <w:rPr>
          <w:rFonts w:ascii="Arial" w:hAnsi="Arial" w:cs="Arial"/>
          <w:color w:val="000000" w:themeColor="text1"/>
          <w:szCs w:val="20"/>
          <w:lang w:val="hu-HU" w:eastAsia="en-GB"/>
        </w:rPr>
      </w:pPr>
    </w:p>
    <w:p w14:paraId="486225B5" w14:textId="77777777" w:rsidR="00DA5460" w:rsidRPr="005924C3" w:rsidRDefault="00DA5460" w:rsidP="00DA5460">
      <w:pPr>
        <w:shd w:val="clear" w:color="auto" w:fill="FFFFFF"/>
        <w:rPr>
          <w:rFonts w:ascii="Arial" w:hAnsi="Arial" w:cs="Arial"/>
          <w:color w:val="000000" w:themeColor="text1"/>
          <w:szCs w:val="20"/>
          <w:lang w:val="hu-HU" w:eastAsia="en-GB"/>
        </w:rPr>
      </w:pPr>
      <w:r w:rsidRPr="005924C3">
        <w:rPr>
          <w:rFonts w:ascii="Arial" w:hAnsi="Arial" w:cs="Arial"/>
          <w:color w:val="000000" w:themeColor="text1"/>
          <w:szCs w:val="20"/>
          <w:vertAlign w:val="superscript"/>
          <w:lang w:val="hu-HU" w:eastAsia="en-GB"/>
        </w:rPr>
        <w:t>3</w:t>
      </w:r>
      <w:r w:rsidRPr="005924C3">
        <w:rPr>
          <w:rFonts w:ascii="Arial" w:hAnsi="Arial" w:cs="Arial"/>
          <w:color w:val="000000" w:themeColor="text1"/>
          <w:szCs w:val="20"/>
          <w:lang w:val="hu-HU" w:eastAsia="en-GB"/>
        </w:rPr>
        <w:t xml:space="preserve"> </w:t>
      </w:r>
      <w:r w:rsidRPr="005924C3">
        <w:rPr>
          <w:rFonts w:ascii="Arial" w:eastAsiaTheme="minorHAnsi" w:hAnsi="Arial" w:cs="Arial"/>
          <w:szCs w:val="20"/>
          <w:lang w:val="hu-HU"/>
        </w:rPr>
        <w:t>A vezetéssegítő technológiák kiegészítő feladatot látnak el, és nem helyettesítik a vezető figyelmét, döntését és irányítását, és a biztonságos autózást. Részletek a Felhasználói Kézikönyvben</w:t>
      </w:r>
      <w:r w:rsidRPr="005924C3">
        <w:rPr>
          <w:rFonts w:ascii="Arial" w:hAnsi="Arial" w:cs="Arial"/>
          <w:color w:val="000000" w:themeColor="text1"/>
          <w:szCs w:val="20"/>
          <w:lang w:val="hu-HU" w:eastAsia="en-GB"/>
        </w:rPr>
        <w:t>.</w:t>
      </w:r>
    </w:p>
    <w:p w14:paraId="784D5B28" w14:textId="77777777" w:rsidR="00DA5460" w:rsidRPr="005924C3" w:rsidRDefault="00DA5460" w:rsidP="00DA5460">
      <w:pPr>
        <w:shd w:val="clear" w:color="auto" w:fill="FFFFFF"/>
        <w:rPr>
          <w:rFonts w:ascii="Arial" w:hAnsi="Arial" w:cs="Arial"/>
          <w:color w:val="000000" w:themeColor="text1"/>
          <w:szCs w:val="20"/>
          <w:vertAlign w:val="superscript"/>
          <w:lang w:val="hu-HU" w:eastAsia="en-GB"/>
        </w:rPr>
      </w:pPr>
    </w:p>
    <w:p w14:paraId="4AAEF588" w14:textId="77777777" w:rsidR="00DA5460" w:rsidRPr="005924C3" w:rsidRDefault="00DA5460" w:rsidP="00DA5460">
      <w:pPr>
        <w:shd w:val="clear" w:color="auto" w:fill="FFFFFF"/>
        <w:rPr>
          <w:rFonts w:ascii="Arial" w:hAnsi="Arial" w:cs="Arial"/>
          <w:color w:val="000000" w:themeColor="text1"/>
          <w:szCs w:val="20"/>
          <w:lang w:val="hu-HU" w:eastAsia="en-GB"/>
        </w:rPr>
      </w:pPr>
      <w:r w:rsidRPr="005924C3">
        <w:rPr>
          <w:rFonts w:ascii="Arial" w:hAnsi="Arial" w:cs="Arial"/>
          <w:color w:val="000000" w:themeColor="text1"/>
          <w:szCs w:val="20"/>
          <w:vertAlign w:val="superscript"/>
          <w:lang w:val="hu-HU" w:eastAsia="en-GB"/>
        </w:rPr>
        <w:t xml:space="preserve">4 </w:t>
      </w:r>
      <w:r w:rsidRPr="005924C3">
        <w:rPr>
          <w:rFonts w:ascii="Arial" w:hAnsi="Arial" w:cs="Arial"/>
          <w:szCs w:val="20"/>
          <w:lang w:val="hu-HU" w:eastAsia="en-GB"/>
        </w:rPr>
        <w:t>Az itt rendelkezésre álló Qi vezeték nélküli töltés nem minden mobiltelefonnal kompatibilis</w:t>
      </w:r>
      <w:r w:rsidRPr="005924C3">
        <w:rPr>
          <w:rFonts w:ascii="Arial" w:hAnsi="Arial" w:cs="Arial"/>
          <w:color w:val="000000" w:themeColor="text1"/>
          <w:szCs w:val="20"/>
          <w:lang w:val="hu-HU" w:eastAsia="en-GB"/>
        </w:rPr>
        <w:t>.</w:t>
      </w:r>
    </w:p>
    <w:p w14:paraId="350E40BE" w14:textId="77777777" w:rsidR="00DA5460" w:rsidRPr="005924C3" w:rsidRDefault="00DA5460" w:rsidP="00DA5460">
      <w:pPr>
        <w:shd w:val="clear" w:color="auto" w:fill="FFFFFF"/>
        <w:rPr>
          <w:rFonts w:ascii="Arial" w:hAnsi="Arial" w:cs="Arial"/>
          <w:color w:val="000000" w:themeColor="text1"/>
          <w:szCs w:val="20"/>
          <w:lang w:val="hu-HU" w:eastAsia="en-GB"/>
        </w:rPr>
      </w:pPr>
    </w:p>
    <w:p w14:paraId="7ED686CC" w14:textId="77777777" w:rsidR="00DA5460" w:rsidRPr="005924C3" w:rsidRDefault="00DA5460" w:rsidP="00DA5460">
      <w:pPr>
        <w:tabs>
          <w:tab w:val="left" w:pos="7496"/>
        </w:tabs>
        <w:rPr>
          <w:rFonts w:ascii="Arial" w:hAnsi="Arial" w:cs="Arial"/>
          <w:szCs w:val="20"/>
          <w:lang w:val="hu-HU" w:eastAsia="en-GB"/>
        </w:rPr>
      </w:pPr>
      <w:r w:rsidRPr="005924C3">
        <w:rPr>
          <w:rFonts w:ascii="Arial" w:hAnsi="Arial" w:cs="Arial"/>
          <w:szCs w:val="20"/>
          <w:vertAlign w:val="superscript"/>
          <w:lang w:val="hu-HU" w:eastAsia="en-GB"/>
        </w:rPr>
        <w:t xml:space="preserve">5 </w:t>
      </w:r>
      <w:r w:rsidRPr="005924C3">
        <w:rPr>
          <w:rFonts w:ascii="Arial" w:hAnsi="Arial" w:cs="Arial"/>
          <w:lang w:val="hu-HU"/>
        </w:rPr>
        <w:t>Aktív adatcsomaggal és kompatibilis szoftverrel rendelkező telefon szükséges. Használat közben a SYNC Move nem vezérli a harmadik féltől származó termékeket. A harmadik felek kizárólagos felelősséggel tartoznak termékeik működéséért</w:t>
      </w:r>
      <w:r w:rsidRPr="005924C3">
        <w:rPr>
          <w:rFonts w:ascii="Arial" w:hAnsi="Arial" w:cs="Arial"/>
          <w:szCs w:val="20"/>
          <w:lang w:val="hu-HU" w:eastAsia="en-GB"/>
        </w:rPr>
        <w:t>.</w:t>
      </w:r>
    </w:p>
    <w:p w14:paraId="06FE2EC8" w14:textId="77777777" w:rsidR="00DA5460" w:rsidRPr="005924C3" w:rsidRDefault="00DA5460" w:rsidP="00DA5460">
      <w:pPr>
        <w:tabs>
          <w:tab w:val="left" w:pos="7496"/>
        </w:tabs>
        <w:rPr>
          <w:rFonts w:ascii="Arial" w:hAnsi="Arial" w:cs="Arial"/>
          <w:szCs w:val="20"/>
          <w:lang w:val="hu-HU" w:eastAsia="en-GB"/>
        </w:rPr>
      </w:pPr>
    </w:p>
    <w:p w14:paraId="60556D12" w14:textId="77777777" w:rsidR="00DA5460" w:rsidRPr="005924C3" w:rsidRDefault="00DA5460" w:rsidP="00DA5460">
      <w:pPr>
        <w:tabs>
          <w:tab w:val="left" w:pos="7496"/>
        </w:tabs>
        <w:rPr>
          <w:rFonts w:ascii="Arial" w:hAnsi="Arial" w:cs="Arial"/>
          <w:color w:val="000000" w:themeColor="text1"/>
          <w:szCs w:val="20"/>
          <w:lang w:val="hu-HU" w:eastAsia="en-GB"/>
        </w:rPr>
      </w:pPr>
      <w:r w:rsidRPr="005924C3">
        <w:rPr>
          <w:rFonts w:ascii="Arial" w:hAnsi="Arial" w:cs="Arial"/>
          <w:color w:val="000000" w:themeColor="text1"/>
          <w:szCs w:val="20"/>
          <w:vertAlign w:val="superscript"/>
          <w:lang w:val="hu-HU" w:eastAsia="en-GB"/>
        </w:rPr>
        <w:t xml:space="preserve">6 </w:t>
      </w:r>
      <w:r w:rsidRPr="005924C3">
        <w:rPr>
          <w:rFonts w:ascii="Arial" w:hAnsi="Arial" w:cs="Arial"/>
          <w:color w:val="000000" w:themeColor="text1"/>
          <w:szCs w:val="20"/>
          <w:lang w:val="hu-HU" w:eastAsia="en-GB"/>
        </w:rPr>
        <w:t>ÁFA-s irányár, a forgalomba állítás költségei nélkül; a pontos árat még 2023-ban megerősíti a Ford.</w:t>
      </w:r>
    </w:p>
    <w:p w14:paraId="48463124" w14:textId="77777777" w:rsidR="00DA5460" w:rsidRPr="005924C3" w:rsidRDefault="00DA5460" w:rsidP="00DA5460">
      <w:pPr>
        <w:tabs>
          <w:tab w:val="left" w:pos="7496"/>
        </w:tabs>
        <w:rPr>
          <w:rFonts w:ascii="Arial" w:hAnsi="Arial" w:cs="Arial"/>
          <w:b/>
          <w:bCs/>
          <w:color w:val="000000" w:themeColor="text1"/>
          <w:szCs w:val="20"/>
          <w:lang w:val="hu-HU" w:eastAsia="en-GB"/>
        </w:rPr>
      </w:pPr>
    </w:p>
    <w:p w14:paraId="47D8179B" w14:textId="77777777" w:rsidR="00DA5460" w:rsidRPr="005924C3" w:rsidRDefault="00DA5460" w:rsidP="00DA5460">
      <w:pPr>
        <w:rPr>
          <w:rFonts w:ascii="Arial" w:hAnsi="Arial" w:cs="Arial"/>
          <w:b/>
          <w:bCs/>
          <w:szCs w:val="20"/>
          <w:shd w:val="clear" w:color="auto" w:fill="FFFFFF"/>
          <w:lang w:val="hu-HU"/>
        </w:rPr>
      </w:pPr>
      <w:r w:rsidRPr="005924C3">
        <w:rPr>
          <w:rFonts w:ascii="Arial" w:hAnsi="Arial" w:cs="Arial"/>
          <w:b/>
          <w:szCs w:val="20"/>
          <w:lang w:val="hu-HU"/>
        </w:rPr>
        <w:t>A sajtóanyagban olvasható adatok a nyomdába adás időpontjában helyesek voltak. Ugyanakkor a Ford vállalati filozófiája a folyamatos termékfejlesztés, ezért fenntartja annak jogát, hogy ezeket a jellemzőket bármikor megváltoztassa</w:t>
      </w:r>
    </w:p>
    <w:p w14:paraId="480E73DE" w14:textId="77777777" w:rsidR="00DA5460" w:rsidRPr="005924C3" w:rsidRDefault="00DA5460" w:rsidP="00DA5460">
      <w:pPr>
        <w:rPr>
          <w:rFonts w:ascii="Arial" w:hAnsi="Arial" w:cs="Arial"/>
          <w:b/>
          <w:bCs/>
          <w:szCs w:val="20"/>
          <w:shd w:val="clear" w:color="auto" w:fill="FFFFFF"/>
          <w:lang w:val="hu-HU"/>
        </w:rPr>
      </w:pPr>
    </w:p>
    <w:p w14:paraId="6D7FEE54" w14:textId="77777777" w:rsidR="00DA5460" w:rsidRPr="005924C3" w:rsidRDefault="00DA5460" w:rsidP="00DA5460">
      <w:pPr>
        <w:tabs>
          <w:tab w:val="left" w:pos="7496"/>
        </w:tabs>
        <w:rPr>
          <w:rFonts w:ascii="Arial" w:hAnsi="Arial" w:cs="Arial"/>
          <w:b/>
          <w:bCs/>
          <w:color w:val="000000" w:themeColor="text1"/>
          <w:szCs w:val="20"/>
          <w:lang w:val="hu-HU" w:eastAsia="en-GB"/>
        </w:rPr>
      </w:pPr>
      <w:r w:rsidRPr="005924C3">
        <w:rPr>
          <w:rFonts w:ascii="Arial" w:hAnsi="Arial" w:cs="Arial"/>
          <w:b/>
          <w:color w:val="000000" w:themeColor="text1"/>
          <w:szCs w:val="20"/>
          <w:lang w:val="hu-HU" w:eastAsia="en-GB"/>
        </w:rPr>
        <w:t>A hivatalos, homologizált hatótávolság adatait az értékesítés megkezdéséhez közelebbi időpontban teszi közzé a Ford</w:t>
      </w:r>
      <w:r w:rsidRPr="005924C3">
        <w:rPr>
          <w:rStyle w:val="normaltextrun"/>
          <w:rFonts w:ascii="Arial" w:hAnsi="Arial" w:cs="Arial"/>
          <w:b/>
          <w:bCs/>
          <w:color w:val="000000"/>
          <w:szCs w:val="20"/>
          <w:bdr w:val="none" w:sz="0" w:space="0" w:color="auto" w:frame="1"/>
          <w:lang w:val="hu-HU"/>
        </w:rPr>
        <w:t>.</w:t>
      </w:r>
    </w:p>
    <w:p w14:paraId="5FE6EED2" w14:textId="77777777" w:rsidR="00DA5460" w:rsidRPr="005924C3" w:rsidRDefault="00DA5460" w:rsidP="00DA5460">
      <w:pPr>
        <w:rPr>
          <w:rFonts w:ascii="Arial" w:hAnsi="Arial" w:cs="Arial"/>
          <w:b/>
          <w:bCs/>
          <w:i/>
          <w:iCs/>
          <w:szCs w:val="20"/>
          <w:lang w:val="hu-HU"/>
        </w:rPr>
      </w:pPr>
    </w:p>
    <w:p w14:paraId="06979B25" w14:textId="77777777" w:rsidR="001B27A4" w:rsidRPr="00F93E55" w:rsidRDefault="001B27A4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3BA4C263" w14:textId="77777777" w:rsidR="00B75656" w:rsidRPr="00F93E55" w:rsidRDefault="00B75656" w:rsidP="00B75656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F93E55">
        <w:rPr>
          <w:rFonts w:ascii="Arial" w:hAnsi="Arial" w:cs="Arial"/>
          <w:b/>
          <w:bCs/>
          <w:i/>
          <w:iCs/>
          <w:szCs w:val="20"/>
          <w:lang w:val="hu-HU"/>
        </w:rPr>
        <w:t>A Ford Motor Company</w:t>
      </w:r>
    </w:p>
    <w:p w14:paraId="3AC21EF1" w14:textId="77777777" w:rsidR="00B75656" w:rsidRPr="00F93E55" w:rsidRDefault="00B75656" w:rsidP="00B75656">
      <w:pPr>
        <w:rPr>
          <w:rFonts w:ascii="Arial" w:hAnsi="Arial" w:cs="Arial"/>
          <w:i/>
          <w:iCs/>
          <w:szCs w:val="20"/>
          <w:lang w:val="hu-HU"/>
        </w:rPr>
      </w:pPr>
      <w:r w:rsidRPr="00F93E55">
        <w:rPr>
          <w:rFonts w:ascii="Arial" w:hAnsi="Arial" w:cs="Arial"/>
          <w:i/>
          <w:szCs w:val="20"/>
          <w:lang w:val="hu-HU" w:bidi="th-TH"/>
        </w:rPr>
        <w:t xml:space="preserve">A Ford Motor Company </w:t>
      </w:r>
      <w:r w:rsidRPr="00F93E55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F93E55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Dearborn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pickupokat, városi terepjárókat (SUV), haszonjárműveket és személyautókat, illetve Lincoln márkájú luxusautókat fejleszt és gyárt, valamint hálózatba kapcsolt szolgáltatásokat biztosít. A vállalat mindezt három, vásárlóközpontú üzletágon keresztül biztosítja: az egyik az ikonikus belsőégésű </w:t>
      </w:r>
      <w:r w:rsidRPr="00F93E55">
        <w:rPr>
          <w:rFonts w:ascii="Arial" w:hAnsi="Arial" w:cs="Arial"/>
          <w:i/>
          <w:szCs w:val="20"/>
          <w:lang w:val="hu-HU" w:bidi="th-TH"/>
        </w:rPr>
        <w:lastRenderedPageBreak/>
        <w:t xml:space="preserve">motoros és hibrid hajtású járműveket tervező Ford Blue, a másik a forradalmian újszerű, és szoftveres megoldásaikkal fejlett digitális élményeket biztosító EV-ket tervező Ford Model e, a harmadik pedig a Ford Pro, amely segít a céges vásárlóknak, hogy az igényeikre szabott járművek és szolgáltatások segítségével átfomálják és fellendítsék vállalkozásukat. Mindemellett a Ford mobilitási megoldásokat kínál a Ford Next révén, illetve pénzügyi szolgáltatásokat is nyújt a Ford Motor Credit Company révén. A Ford mintegy 173.000 embert foglalkoztat világszerte. Amennyiben több információra van szüksége a Fordról, termékeiről vagy a Ford Credit vállalatról, kérjük, keresse fel a </w:t>
      </w:r>
      <w:hyperlink r:id="rId15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6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4429C843" w14:textId="77777777" w:rsidR="00B75656" w:rsidRPr="00F93E55" w:rsidRDefault="00B75656" w:rsidP="00B75656">
      <w:pPr>
        <w:rPr>
          <w:rFonts w:ascii="Arial" w:hAnsi="Arial" w:cs="Arial"/>
          <w:i/>
          <w:iCs/>
          <w:lang w:val="hu-HU"/>
        </w:rPr>
      </w:pPr>
    </w:p>
    <w:p w14:paraId="11F47B79" w14:textId="77777777" w:rsidR="00B75656" w:rsidRPr="00F93E55" w:rsidRDefault="00B75656" w:rsidP="00B75656">
      <w:pPr>
        <w:rPr>
          <w:rFonts w:ascii="Arial" w:hAnsi="Arial" w:cs="Arial"/>
          <w:i/>
          <w:szCs w:val="20"/>
          <w:lang w:val="hu-HU" w:bidi="th-TH"/>
        </w:rPr>
      </w:pPr>
      <w:r w:rsidRPr="00F93E55">
        <w:rPr>
          <w:rFonts w:ascii="Arial" w:hAnsi="Arial" w:cs="Arial"/>
          <w:i/>
          <w:iCs/>
          <w:lang w:val="hu-HU"/>
        </w:rPr>
        <w:t xml:space="preserve">Globális amerikai márkaként a </w:t>
      </w:r>
      <w:r w:rsidRPr="00F93E55">
        <w:rPr>
          <w:rFonts w:ascii="Arial" w:hAnsi="Arial" w:cs="Arial"/>
          <w:b/>
          <w:i/>
          <w:iCs/>
          <w:lang w:val="hu-HU"/>
        </w:rPr>
        <w:t>Ford</w:t>
      </w:r>
      <w:r w:rsidRPr="00F93E55">
        <w:rPr>
          <w:rFonts w:ascii="Arial" w:hAnsi="Arial" w:cs="Arial"/>
          <w:i/>
          <w:iCs/>
          <w:lang w:val="hu-HU"/>
        </w:rPr>
        <w:t xml:space="preserve"> már több mint 100 éve az európai gazdaság és társadalom aktív szereplője; a vállalat elkötelezett a mozgás szabadsága iránt, ugyanilyen fontossággal kezelve a bolygóról és egymásról való gondoskodást is. A vállalat Model e, Ford Pro és Ford Blue üzletágainak működésével összehangolt Ford+ terv felgyorsítja a Ford európai átalakítását, hogy 2035-re megvalósulhasson a tisztán elektromos alapú, széndioxid-semleges jövő. A vállalat ezt új, előremutató elektromos járművekkel alapozza meg, amelyeket az európai autósok igényeit szem előtt tartva terveztek meg és innovatív szolgáltatásokkal támogatnak, elősegítve az emberek egymás közti kapcsolattartását, a közösségek fejlődését és a vállalkozások gyarapodását. A Ford 50 önálló európai piacon forgalmazza és szervizeli járműveit; ez a tevékenység magában foglalja a Ford Motor Credit Company, a Ford Ügyfélszolgálat és 14 gyártóüzem (nyolc saját tulajdonú vállalat és hat nem összevont közös vállalkozás) működését, négy központtal: a németországi Kölnben, a spanyolországi Valenciában, valamint vegyesvállalatainknál a romániai Krajovában és a törökországi Kocaeliben. Saját tulajdonú és összevont vegyesvállalataiban a Ford mintegy 34.000 embert, illetve a nem összevont közös vállalkozásokkal együtt mintegy 54.000 embert foglalkoztat Európában. Amennyiben több információra van szüksége a Fordról, termékeiről vagy a Ford Credit vállalatról, kérjük, </w:t>
      </w:r>
      <w:r w:rsidRPr="00F93E55">
        <w:rPr>
          <w:rFonts w:ascii="Arial" w:hAnsi="Arial" w:cs="Arial"/>
          <w:i/>
          <w:szCs w:val="20"/>
          <w:lang w:val="hu-HU" w:bidi="th-TH"/>
        </w:rPr>
        <w:t xml:space="preserve">keresse fel a </w:t>
      </w:r>
      <w:hyperlink r:id="rId17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8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honlapot</w:t>
      </w:r>
      <w:r w:rsidRPr="00F93E55">
        <w:rPr>
          <w:rFonts w:ascii="Arial" w:hAnsi="Arial" w:cs="Arial"/>
          <w:i/>
          <w:iCs/>
          <w:lang w:val="hu-HU"/>
        </w:rPr>
        <w:t>.</w:t>
      </w:r>
    </w:p>
    <w:p w14:paraId="6B318F38" w14:textId="77777777" w:rsidR="00B75656" w:rsidRPr="00F93E55" w:rsidRDefault="00B75656" w:rsidP="00B75656">
      <w:pPr>
        <w:rPr>
          <w:rFonts w:ascii="Arial" w:hAnsi="Arial" w:cs="Arial"/>
          <w:bCs/>
          <w:i/>
          <w:color w:val="000000"/>
          <w:szCs w:val="20"/>
          <w:lang w:val="hu-HU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B75656" w:rsidRPr="00F93E55" w14:paraId="69DBEC10" w14:textId="77777777" w:rsidTr="000B4909">
        <w:trPr>
          <w:trHeight w:val="229"/>
        </w:trPr>
        <w:tc>
          <w:tcPr>
            <w:tcW w:w="1792" w:type="dxa"/>
          </w:tcPr>
          <w:p w14:paraId="6750555F" w14:textId="77777777" w:rsidR="00B75656" w:rsidRPr="00F93E55" w:rsidRDefault="00B75656" w:rsidP="000B4909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0FE80B6F" w14:textId="77777777" w:rsidR="00B75656" w:rsidRPr="00F93E55" w:rsidRDefault="00B75656" w:rsidP="000B4909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F93E55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540B66B5" w14:textId="77777777" w:rsidR="00B75656" w:rsidRPr="00F93E55" w:rsidRDefault="00B75656" w:rsidP="000B4909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54700F3C" w14:textId="77777777" w:rsidR="00B75656" w:rsidRPr="00F93E55" w:rsidRDefault="00B75656" w:rsidP="000B4909">
            <w:pPr>
              <w:rPr>
                <w:rFonts w:ascii="Arial" w:hAnsi="Arial" w:cs="Arial"/>
                <w:szCs w:val="20"/>
                <w:lang w:val="hu-HU"/>
              </w:rPr>
            </w:pPr>
            <w:r w:rsidRPr="00F93E55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6A0556B2" w14:textId="77777777" w:rsidR="00B75656" w:rsidRPr="00F93E55" w:rsidRDefault="00B75656" w:rsidP="000B4909">
            <w:pPr>
              <w:rPr>
                <w:rFonts w:ascii="Arial" w:hAnsi="Arial" w:cs="Arial"/>
                <w:szCs w:val="20"/>
                <w:lang w:val="hu-HU"/>
              </w:rPr>
            </w:pPr>
            <w:r w:rsidRPr="00F93E55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B75656" w:rsidRPr="00F93E55" w14:paraId="4FC35A65" w14:textId="77777777" w:rsidTr="000B4909">
        <w:trPr>
          <w:trHeight w:val="933"/>
        </w:trPr>
        <w:tc>
          <w:tcPr>
            <w:tcW w:w="1792" w:type="dxa"/>
          </w:tcPr>
          <w:p w14:paraId="34FC1641" w14:textId="77777777" w:rsidR="00B75656" w:rsidRPr="00F93E55" w:rsidRDefault="00B75656" w:rsidP="000B4909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45EE796E" w14:textId="77777777" w:rsidR="00B75656" w:rsidRPr="00F93E55" w:rsidRDefault="00B75656" w:rsidP="000B4909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F93E55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68B5452E" w14:textId="77777777" w:rsidR="00B75656" w:rsidRPr="00F93E55" w:rsidRDefault="00B75656" w:rsidP="000B4909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F93E55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0D2BD5D9" w14:textId="77777777" w:rsidR="00B75656" w:rsidRPr="00F93E55" w:rsidRDefault="00B75656" w:rsidP="000B4909">
            <w:pPr>
              <w:rPr>
                <w:rFonts w:ascii="Arial" w:hAnsi="Arial" w:cs="Arial"/>
                <w:szCs w:val="20"/>
                <w:lang w:val="hu-HU"/>
              </w:rPr>
            </w:pPr>
            <w:r w:rsidRPr="00F93E55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65B79B07" w14:textId="77777777" w:rsidR="00B75656" w:rsidRPr="00F93E55" w:rsidRDefault="00B75656" w:rsidP="000B4909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B75656" w:rsidRPr="00F93E55" w14:paraId="20CCE9FE" w14:textId="77777777" w:rsidTr="000B4909">
        <w:trPr>
          <w:trHeight w:val="245"/>
        </w:trPr>
        <w:tc>
          <w:tcPr>
            <w:tcW w:w="1792" w:type="dxa"/>
          </w:tcPr>
          <w:p w14:paraId="146FC264" w14:textId="77777777" w:rsidR="00B75656" w:rsidRPr="00F93E55" w:rsidRDefault="00B75656" w:rsidP="000B4909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1E8126CF" w14:textId="77777777" w:rsidR="00B75656" w:rsidRPr="00F93E55" w:rsidRDefault="00B75656" w:rsidP="000B4909">
            <w:pPr>
              <w:rPr>
                <w:rFonts w:ascii="Arial" w:hAnsi="Arial" w:cs="Arial"/>
                <w:szCs w:val="20"/>
                <w:lang w:val="hu-HU"/>
              </w:rPr>
            </w:pPr>
            <w:r w:rsidRPr="00F93E55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5BBA9AAE" w14:textId="77777777" w:rsidR="00B75656" w:rsidRPr="00F93E55" w:rsidRDefault="00B75656" w:rsidP="000B4909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70397483" w14:textId="77777777" w:rsidR="00B75656" w:rsidRPr="00F93E55" w:rsidRDefault="00B75656" w:rsidP="00B75656">
      <w:pPr>
        <w:rPr>
          <w:rFonts w:ascii="Arial" w:hAnsi="Arial" w:cs="Arial"/>
          <w:i/>
          <w:sz w:val="22"/>
          <w:szCs w:val="22"/>
          <w:lang w:val="hu-HU"/>
        </w:rPr>
      </w:pPr>
    </w:p>
    <w:p w14:paraId="6737AB1E" w14:textId="77777777" w:rsidR="00B75656" w:rsidRPr="00F93E55" w:rsidRDefault="00B75656" w:rsidP="00B75656">
      <w:pPr>
        <w:rPr>
          <w:rFonts w:ascii="Arial" w:hAnsi="Arial" w:cs="Arial"/>
          <w:lang w:val="hu-HU"/>
        </w:rPr>
      </w:pPr>
    </w:p>
    <w:p w14:paraId="10E6FDB2" w14:textId="77777777" w:rsidR="00C05421" w:rsidRPr="00F93E55" w:rsidRDefault="00C05421" w:rsidP="00B75656">
      <w:pPr>
        <w:rPr>
          <w:rFonts w:ascii="Arial" w:hAnsi="Arial" w:cs="Arial"/>
          <w:lang w:val="hu-HU"/>
        </w:rPr>
      </w:pPr>
    </w:p>
    <w:sectPr w:rsidR="00C05421" w:rsidRPr="00F93E55" w:rsidSect="00A86BB6"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8AC4A" w14:textId="77777777" w:rsidR="005140D4" w:rsidRDefault="005140D4">
      <w:r>
        <w:separator/>
      </w:r>
    </w:p>
  </w:endnote>
  <w:endnote w:type="continuationSeparator" w:id="0">
    <w:p w14:paraId="32C3F679" w14:textId="77777777" w:rsidR="005140D4" w:rsidRDefault="005140D4">
      <w:r>
        <w:continuationSeparator/>
      </w:r>
    </w:p>
  </w:endnote>
  <w:endnote w:type="continuationNotice" w:id="1">
    <w:p w14:paraId="1E659899" w14:textId="77777777" w:rsidR="005140D4" w:rsidRDefault="005140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A3240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hyperlink r:id="rId1" w:history="1">
            <w:r w:rsidRPr="00DD46A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Ford Magyarország sajtószobájába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nyelvű anyagokért a </w:t>
          </w:r>
          <w:r w:rsidR="00594BD5">
            <w:fldChar w:fldCharType="begin"/>
          </w:r>
          <w:r w:rsidR="00594BD5">
            <w:instrText xml:space="preserve"> HYPERLINK "http://www.fordmedia.eu" </w:instrText>
          </w:r>
          <w:r w:rsidR="00594BD5">
            <w:fldChar w:fldCharType="separate"/>
          </w:r>
          <w:r w:rsidRPr="004D70CB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www.fordmedia.eu</w:t>
          </w:r>
          <w:r w:rsidR="00594BD5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2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hyperlink r:id="rId3" w:history="1">
            <w:r w:rsidRPr="009A7A2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https://www.facebook.com/fordmagyarorszag/</w:t>
            </w:r>
          </w:hyperlink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37675" w14:textId="77777777" w:rsidR="005140D4" w:rsidRDefault="005140D4">
      <w:r>
        <w:separator/>
      </w:r>
    </w:p>
  </w:footnote>
  <w:footnote w:type="continuationSeparator" w:id="0">
    <w:p w14:paraId="30AB0162" w14:textId="77777777" w:rsidR="005140D4" w:rsidRDefault="005140D4">
      <w:r>
        <w:continuationSeparator/>
      </w:r>
    </w:p>
  </w:footnote>
  <w:footnote w:type="continuationNotice" w:id="1">
    <w:p w14:paraId="3E27DDBA" w14:textId="77777777" w:rsidR="005140D4" w:rsidRDefault="005140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3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0D6B2F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3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594BD5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5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1DB0894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0D6B2F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7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594BD5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9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3E1E632E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4E72B2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7"/>
  </w:num>
  <w:num w:numId="9">
    <w:abstractNumId w:val="3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D07FE"/>
    <w:rsid w:val="000D1111"/>
    <w:rsid w:val="000D1657"/>
    <w:rsid w:val="000D1A69"/>
    <w:rsid w:val="000D23F8"/>
    <w:rsid w:val="000D36A1"/>
    <w:rsid w:val="000D6B2F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A5E"/>
    <w:rsid w:val="00155CAC"/>
    <w:rsid w:val="00157668"/>
    <w:rsid w:val="001578FC"/>
    <w:rsid w:val="00167D97"/>
    <w:rsid w:val="00167E84"/>
    <w:rsid w:val="001711B2"/>
    <w:rsid w:val="00172D67"/>
    <w:rsid w:val="001752F2"/>
    <w:rsid w:val="00175431"/>
    <w:rsid w:val="001759F4"/>
    <w:rsid w:val="00177678"/>
    <w:rsid w:val="00177D5E"/>
    <w:rsid w:val="001813EA"/>
    <w:rsid w:val="0018272C"/>
    <w:rsid w:val="00184697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5E18"/>
    <w:rsid w:val="001A7AAE"/>
    <w:rsid w:val="001B27A4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7ABD"/>
    <w:rsid w:val="002839F5"/>
    <w:rsid w:val="00284FAB"/>
    <w:rsid w:val="0028665A"/>
    <w:rsid w:val="00291D14"/>
    <w:rsid w:val="00293613"/>
    <w:rsid w:val="002947F4"/>
    <w:rsid w:val="00296330"/>
    <w:rsid w:val="0029743A"/>
    <w:rsid w:val="002978B4"/>
    <w:rsid w:val="00297CB9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4B"/>
    <w:rsid w:val="002E2BA7"/>
    <w:rsid w:val="002E2CCE"/>
    <w:rsid w:val="002E36A6"/>
    <w:rsid w:val="002E4398"/>
    <w:rsid w:val="002E5306"/>
    <w:rsid w:val="002E59B9"/>
    <w:rsid w:val="002E5D32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C0C76"/>
    <w:rsid w:val="003C2465"/>
    <w:rsid w:val="003C2746"/>
    <w:rsid w:val="003C3197"/>
    <w:rsid w:val="003C6368"/>
    <w:rsid w:val="003C6E47"/>
    <w:rsid w:val="003D3286"/>
    <w:rsid w:val="003D3796"/>
    <w:rsid w:val="003E23D3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10D3B"/>
    <w:rsid w:val="00410F0E"/>
    <w:rsid w:val="0041324C"/>
    <w:rsid w:val="00416EBB"/>
    <w:rsid w:val="004217E8"/>
    <w:rsid w:val="00421B0E"/>
    <w:rsid w:val="00424FD5"/>
    <w:rsid w:val="004314F0"/>
    <w:rsid w:val="004354E4"/>
    <w:rsid w:val="00435D77"/>
    <w:rsid w:val="00440C67"/>
    <w:rsid w:val="00442B23"/>
    <w:rsid w:val="00442FC6"/>
    <w:rsid w:val="00444450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4F21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C7B"/>
    <w:rsid w:val="00496F63"/>
    <w:rsid w:val="00496F84"/>
    <w:rsid w:val="00497B93"/>
    <w:rsid w:val="004A2587"/>
    <w:rsid w:val="004A3240"/>
    <w:rsid w:val="004A329F"/>
    <w:rsid w:val="004A5AB5"/>
    <w:rsid w:val="004A5F32"/>
    <w:rsid w:val="004A747E"/>
    <w:rsid w:val="004B0C65"/>
    <w:rsid w:val="004B24CE"/>
    <w:rsid w:val="004B2528"/>
    <w:rsid w:val="004B2E57"/>
    <w:rsid w:val="004B2F24"/>
    <w:rsid w:val="004B45F0"/>
    <w:rsid w:val="004B7656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1EFF"/>
    <w:rsid w:val="00502B4A"/>
    <w:rsid w:val="00503641"/>
    <w:rsid w:val="00505AD1"/>
    <w:rsid w:val="0051023E"/>
    <w:rsid w:val="00511A85"/>
    <w:rsid w:val="00513636"/>
    <w:rsid w:val="005140D4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A9F"/>
    <w:rsid w:val="00562400"/>
    <w:rsid w:val="005624C4"/>
    <w:rsid w:val="00564B7F"/>
    <w:rsid w:val="0056622C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4BD5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5EF6"/>
    <w:rsid w:val="005A601E"/>
    <w:rsid w:val="005A7BBF"/>
    <w:rsid w:val="005B0F23"/>
    <w:rsid w:val="005B12E6"/>
    <w:rsid w:val="005B2BD7"/>
    <w:rsid w:val="005B2CBB"/>
    <w:rsid w:val="005B3FA7"/>
    <w:rsid w:val="005B4441"/>
    <w:rsid w:val="005B64EE"/>
    <w:rsid w:val="005B7054"/>
    <w:rsid w:val="005B7AC7"/>
    <w:rsid w:val="005C013C"/>
    <w:rsid w:val="005C2083"/>
    <w:rsid w:val="005D13D5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9B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3A69"/>
    <w:rsid w:val="00616A1B"/>
    <w:rsid w:val="00616E41"/>
    <w:rsid w:val="00617364"/>
    <w:rsid w:val="0062033B"/>
    <w:rsid w:val="00620827"/>
    <w:rsid w:val="00620F46"/>
    <w:rsid w:val="0062122C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F"/>
    <w:rsid w:val="007040D9"/>
    <w:rsid w:val="00704D0E"/>
    <w:rsid w:val="00705ED8"/>
    <w:rsid w:val="00711E67"/>
    <w:rsid w:val="007169BB"/>
    <w:rsid w:val="0072215B"/>
    <w:rsid w:val="00722765"/>
    <w:rsid w:val="00723979"/>
    <w:rsid w:val="007242E7"/>
    <w:rsid w:val="00726B92"/>
    <w:rsid w:val="00731DDC"/>
    <w:rsid w:val="0073306F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33D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841"/>
    <w:rsid w:val="007D3B2E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0C7D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67EA"/>
    <w:rsid w:val="008C760E"/>
    <w:rsid w:val="008C78FE"/>
    <w:rsid w:val="008D0B5F"/>
    <w:rsid w:val="008D2397"/>
    <w:rsid w:val="008D26AB"/>
    <w:rsid w:val="008D26E8"/>
    <w:rsid w:val="008D3D03"/>
    <w:rsid w:val="008D45EA"/>
    <w:rsid w:val="008D69E1"/>
    <w:rsid w:val="008E260B"/>
    <w:rsid w:val="008E2EF1"/>
    <w:rsid w:val="008E4045"/>
    <w:rsid w:val="008E55F9"/>
    <w:rsid w:val="008E5E72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F32"/>
    <w:rsid w:val="009572F3"/>
    <w:rsid w:val="00962CE5"/>
    <w:rsid w:val="00963788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13D7"/>
    <w:rsid w:val="009E2411"/>
    <w:rsid w:val="009E2941"/>
    <w:rsid w:val="009E2D82"/>
    <w:rsid w:val="009E356D"/>
    <w:rsid w:val="009E4303"/>
    <w:rsid w:val="009E67C2"/>
    <w:rsid w:val="009E7AC2"/>
    <w:rsid w:val="009E7B11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A87"/>
    <w:rsid w:val="00A437B6"/>
    <w:rsid w:val="00A50257"/>
    <w:rsid w:val="00A51278"/>
    <w:rsid w:val="00A5455A"/>
    <w:rsid w:val="00A54D68"/>
    <w:rsid w:val="00A560DC"/>
    <w:rsid w:val="00A56FB3"/>
    <w:rsid w:val="00A64122"/>
    <w:rsid w:val="00A65301"/>
    <w:rsid w:val="00A661FA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15BA"/>
    <w:rsid w:val="00AB20AB"/>
    <w:rsid w:val="00AB3DAE"/>
    <w:rsid w:val="00AB4019"/>
    <w:rsid w:val="00AB6C50"/>
    <w:rsid w:val="00AB7854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08E2"/>
    <w:rsid w:val="00AF1455"/>
    <w:rsid w:val="00AF2C99"/>
    <w:rsid w:val="00AF334F"/>
    <w:rsid w:val="00AF4D64"/>
    <w:rsid w:val="00B002A8"/>
    <w:rsid w:val="00B00CD7"/>
    <w:rsid w:val="00B0103E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656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0AF6"/>
    <w:rsid w:val="00BE3133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5682"/>
    <w:rsid w:val="00C27327"/>
    <w:rsid w:val="00C3015C"/>
    <w:rsid w:val="00C305F7"/>
    <w:rsid w:val="00C330AD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85C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6EA"/>
    <w:rsid w:val="00C81EC8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2696"/>
    <w:rsid w:val="00CC3474"/>
    <w:rsid w:val="00CC3914"/>
    <w:rsid w:val="00CC4A8A"/>
    <w:rsid w:val="00CC6342"/>
    <w:rsid w:val="00CC6BA1"/>
    <w:rsid w:val="00CD5895"/>
    <w:rsid w:val="00CD5BAB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5460"/>
    <w:rsid w:val="00DA6E47"/>
    <w:rsid w:val="00DB2C2A"/>
    <w:rsid w:val="00DB2ECD"/>
    <w:rsid w:val="00DB34D2"/>
    <w:rsid w:val="00DB44CC"/>
    <w:rsid w:val="00DB50F6"/>
    <w:rsid w:val="00DB76A9"/>
    <w:rsid w:val="00DC1666"/>
    <w:rsid w:val="00DC1CCC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6398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902"/>
    <w:rsid w:val="00ED4A14"/>
    <w:rsid w:val="00ED58E8"/>
    <w:rsid w:val="00ED5909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07FA2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12CB"/>
    <w:rsid w:val="00F330FE"/>
    <w:rsid w:val="00F34534"/>
    <w:rsid w:val="00F35940"/>
    <w:rsid w:val="00F35E9E"/>
    <w:rsid w:val="00F36B39"/>
    <w:rsid w:val="00F40789"/>
    <w:rsid w:val="00F424DD"/>
    <w:rsid w:val="00F43718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768B7"/>
    <w:rsid w:val="00F8066F"/>
    <w:rsid w:val="00F80CE5"/>
    <w:rsid w:val="00F822C1"/>
    <w:rsid w:val="00F825EC"/>
    <w:rsid w:val="00F83C25"/>
    <w:rsid w:val="00F90015"/>
    <w:rsid w:val="00F900CD"/>
    <w:rsid w:val="00F9328A"/>
    <w:rsid w:val="00F93E55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484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187402"/>
  <w15:docId w15:val="{560696C9-10C2-4A35-86EE-A5A178DFA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table" w:styleId="TableGrid">
    <w:name w:val="Table Grid"/>
    <w:basedOn w:val="TableNormal"/>
    <w:uiPriority w:val="59"/>
    <w:rsid w:val="00AB15BA"/>
    <w:rPr>
      <w:rFonts w:asciiTheme="minorHAnsi" w:eastAsiaTheme="minorHAnsi" w:hAnsiTheme="minorHAnsi" w:cstheme="minorBidi"/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DA5460"/>
    <w:rPr>
      <w:rFonts w:ascii="Calibri" w:eastAsia="Malgun Gothic" w:hAnsi="Calibri"/>
      <w:sz w:val="22"/>
      <w:szCs w:val="22"/>
      <w:lang w:val="en-CA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A5460"/>
    <w:rPr>
      <w:rFonts w:ascii="Calibri" w:eastAsia="Malgun Gothic" w:hAnsi="Calibri"/>
      <w:sz w:val="22"/>
      <w:szCs w:val="22"/>
      <w:lang w:val="en-CA"/>
    </w:rPr>
  </w:style>
  <w:style w:type="character" w:customStyle="1" w:styleId="normaltextrun">
    <w:name w:val="normaltextrun"/>
    <w:basedOn w:val="DefaultParagraphFont"/>
    <w:rsid w:val="00DA5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guinnessworldrecords.de/world-records/428863-first-drive-around-the-world-female" TargetMode="External"/><Relationship Id="rId18" Type="http://schemas.openxmlformats.org/officeDocument/2006/relationships/hyperlink" Target="http://www.ford.h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www.driveelectricexplorer.com/" TargetMode="External"/><Relationship Id="rId17" Type="http://schemas.openxmlformats.org/officeDocument/2006/relationships/hyperlink" Target="http://www.corporate.ford.com" TargetMode="Externa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ord.h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rporate.ford.com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driveelectricexplorer.com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acebook.com/fordmagyarorszag/" TargetMode="External"/><Relationship Id="rId2" Type="http://schemas.openxmlformats.org/officeDocument/2006/relationships/hyperlink" Target="http://www.media.ford.com" TargetMode="External"/><Relationship Id="rId1" Type="http://schemas.openxmlformats.org/officeDocument/2006/relationships/hyperlink" Target="http://www.mynewsdesk.com/hu/ford-magyarorszag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image" Target="media/image2.png"/><Relationship Id="rId5" Type="http://schemas.openxmlformats.org/officeDocument/2006/relationships/hyperlink" Target="https://www.facebook.com/fordmagyarorszag" TargetMode="External"/><Relationship Id="rId10" Type="http://schemas.openxmlformats.org/officeDocument/2006/relationships/image" Target="media/image3.png"/><Relationship Id="rId4" Type="http://schemas.openxmlformats.org/officeDocument/2006/relationships/image" Target="media/image10.png"/><Relationship Id="rId9" Type="http://schemas.openxmlformats.org/officeDocument/2006/relationships/hyperlink" Target="https://ford.hu/linkedin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2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79E0B8B-B5AB-4C11-BC9F-D0588178B49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528</Words>
  <Characters>10395</Characters>
  <Application>Microsoft Office Word</Application>
  <DocSecurity>0</DocSecurity>
  <Lines>86</Lines>
  <Paragraphs>2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11900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Gyorke, Orsolya (O.)</cp:lastModifiedBy>
  <cp:revision>13</cp:revision>
  <cp:lastPrinted>2023-03-20T09:52:00Z</cp:lastPrinted>
  <dcterms:created xsi:type="dcterms:W3CDTF">2023-03-20T09:53:00Z</dcterms:created>
  <dcterms:modified xsi:type="dcterms:W3CDTF">2023-03-21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